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70569" w14:textId="77777777" w:rsidR="006C5426" w:rsidRDefault="006C5426">
      <w:r>
        <w:rPr>
          <w:noProof/>
        </w:rPr>
        <w:drawing>
          <wp:inline distT="0" distB="0" distL="0" distR="0" wp14:anchorId="49C35917" wp14:editId="40D4C5A6">
            <wp:extent cx="5730240" cy="30556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E79116" wp14:editId="636F7B8F">
            <wp:extent cx="5715000" cy="26974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B5898F" wp14:editId="7D6B416C">
            <wp:extent cx="5730240" cy="48996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89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1F9C01" wp14:editId="06472A26">
            <wp:extent cx="5730240" cy="385572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EDACF2" wp14:editId="52D7C9F9">
            <wp:extent cx="4899660" cy="4686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4BAF9D" wp14:editId="0BB060C1">
            <wp:extent cx="5722620" cy="6484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65"/>
                    <a:stretch/>
                  </pic:blipFill>
                  <pic:spPr bwMode="auto">
                    <a:xfrm>
                      <a:off x="0" y="0"/>
                      <a:ext cx="5722620" cy="648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4CD421" wp14:editId="1B4ADAAE">
            <wp:extent cx="5722620" cy="4991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AA893D" wp14:editId="6BD0889D">
            <wp:extent cx="5730240" cy="50825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08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0C446" w14:textId="77777777" w:rsidR="006C5426" w:rsidRDefault="006C5426"/>
    <w:p w14:paraId="65998887" w14:textId="77777777" w:rsidR="006C5426" w:rsidRDefault="006C5426"/>
    <w:p w14:paraId="4302D667" w14:textId="21DD0E5E" w:rsidR="0036544C" w:rsidRDefault="006C542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63F4EFB" wp14:editId="4CEA4E83">
            <wp:extent cx="5730240" cy="160782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2ADAF9" wp14:editId="29B164AE">
            <wp:extent cx="5730240" cy="1691640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69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BD3B6C" wp14:editId="3DB4496D">
            <wp:extent cx="4785360" cy="6637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663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B153D2" wp14:editId="6F48C4D6">
            <wp:extent cx="4892040" cy="3421380"/>
            <wp:effectExtent l="0" t="0" r="381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4C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3A6880F" wp14:editId="3D03F00E">
                <wp:simplePos x="0" y="0"/>
                <wp:positionH relativeFrom="column">
                  <wp:posOffset>1363860</wp:posOffset>
                </wp:positionH>
                <wp:positionV relativeFrom="paragraph">
                  <wp:posOffset>8511300</wp:posOffset>
                </wp:positionV>
                <wp:extent cx="360" cy="360"/>
                <wp:effectExtent l="38100" t="38100" r="57150" b="5715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912A0E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7" o:spid="_x0000_s1026" type="#_x0000_t75" style="position:absolute;margin-left:106.7pt;margin-top:669.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">
                <v:imagedata r:id="rId17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A6F4AA4" wp14:editId="4D012018">
            <wp:extent cx="5730240" cy="183642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4C">
        <w:rPr>
          <w:noProof/>
        </w:rPr>
        <w:t xml:space="preserve"> </w:t>
      </w:r>
    </w:p>
    <w:p w14:paraId="387CFDE5" w14:textId="2E251A8D" w:rsidR="0036544C" w:rsidRDefault="0036544C">
      <w:pPr>
        <w:rPr>
          <w:noProof/>
        </w:rPr>
      </w:pPr>
    </w:p>
    <w:p w14:paraId="60785D53" w14:textId="04A12BA6" w:rsidR="0036544C" w:rsidRDefault="0036544C">
      <w:pPr>
        <w:rPr>
          <w:noProof/>
        </w:rPr>
      </w:pPr>
    </w:p>
    <w:p w14:paraId="36142166" w14:textId="3D521255" w:rsidR="0036544C" w:rsidRDefault="0036544C">
      <w:pPr>
        <w:rPr>
          <w:noProof/>
        </w:rPr>
      </w:pPr>
    </w:p>
    <w:p w14:paraId="10961D46" w14:textId="69EDCA76" w:rsidR="0036544C" w:rsidRDefault="0036544C">
      <w:pPr>
        <w:rPr>
          <w:noProof/>
        </w:rPr>
      </w:pPr>
    </w:p>
    <w:p w14:paraId="627D0E5F" w14:textId="729D35DD" w:rsidR="0036544C" w:rsidRDefault="0036544C">
      <w:pPr>
        <w:rPr>
          <w:noProof/>
        </w:rPr>
      </w:pPr>
    </w:p>
    <w:p w14:paraId="142859F2" w14:textId="6B0F59BA" w:rsidR="0036544C" w:rsidRDefault="0036544C">
      <w:pPr>
        <w:rPr>
          <w:noProof/>
        </w:rPr>
      </w:pPr>
    </w:p>
    <w:p w14:paraId="46F212FB" w14:textId="4FCEFBED" w:rsidR="0036544C" w:rsidRDefault="0036544C">
      <w:pPr>
        <w:rPr>
          <w:noProof/>
        </w:rPr>
      </w:pPr>
    </w:p>
    <w:p w14:paraId="52A39DA5" w14:textId="69E3A804" w:rsidR="0036544C" w:rsidRDefault="0036544C">
      <w:pPr>
        <w:rPr>
          <w:noProof/>
        </w:rPr>
      </w:pPr>
    </w:p>
    <w:p w14:paraId="5DB1A2ED" w14:textId="02C45982" w:rsidR="0036544C" w:rsidRDefault="0036544C">
      <w:pPr>
        <w:rPr>
          <w:noProof/>
        </w:rPr>
      </w:pPr>
    </w:p>
    <w:p w14:paraId="41AA89EC" w14:textId="4679F755" w:rsidR="0036544C" w:rsidRDefault="0036544C">
      <w:pPr>
        <w:rPr>
          <w:noProof/>
        </w:rPr>
      </w:pPr>
    </w:p>
    <w:p w14:paraId="50124521" w14:textId="67F2E73D" w:rsidR="0036544C" w:rsidRDefault="0036544C">
      <w:pPr>
        <w:rPr>
          <w:noProof/>
        </w:rPr>
      </w:pPr>
    </w:p>
    <w:p w14:paraId="6C9E10B5" w14:textId="06F3F222" w:rsidR="0036544C" w:rsidRDefault="0036544C">
      <w:pPr>
        <w:rPr>
          <w:noProof/>
        </w:rPr>
      </w:pPr>
    </w:p>
    <w:p w14:paraId="579CB7ED" w14:textId="3248D411" w:rsidR="0036544C" w:rsidRDefault="0036544C">
      <w:pPr>
        <w:rPr>
          <w:noProof/>
        </w:rPr>
      </w:pPr>
    </w:p>
    <w:p w14:paraId="2A6DF506" w14:textId="77777777" w:rsidR="0036544C" w:rsidRDefault="0036544C">
      <w:pPr>
        <w:rPr>
          <w:noProof/>
        </w:rPr>
      </w:pPr>
    </w:p>
    <w:p w14:paraId="0816ACAB" w14:textId="41D1395A" w:rsidR="0036544C" w:rsidRDefault="0036544C">
      <w:pPr>
        <w:rPr>
          <w:noProof/>
        </w:rPr>
      </w:pPr>
      <w:r w:rsidRPr="0036544C">
        <w:rPr>
          <w:b/>
          <w:bCs/>
          <w:noProof/>
          <w:color w:val="FF0000"/>
          <w:sz w:val="56"/>
          <w:szCs w:val="56"/>
        </w:rPr>
        <w:lastRenderedPageBreak/>
        <w:t>CLASS RESULT OPTION</w:t>
      </w:r>
      <w:r>
        <w:rPr>
          <w:noProof/>
        </w:rPr>
        <w:t xml:space="preserve"> </w:t>
      </w:r>
      <w:r w:rsidR="006C5426">
        <w:rPr>
          <w:noProof/>
        </w:rPr>
        <w:drawing>
          <wp:inline distT="0" distB="0" distL="0" distR="0" wp14:anchorId="10909C05" wp14:editId="2D96BBEB">
            <wp:extent cx="1813560" cy="88620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886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08AC1" w14:textId="59F47688" w:rsidR="0036544C" w:rsidRPr="0036544C" w:rsidRDefault="0036544C">
      <w:pPr>
        <w:rPr>
          <w:b/>
          <w:bCs/>
          <w:noProof/>
          <w:color w:val="FF0000"/>
          <w:sz w:val="36"/>
          <w:szCs w:val="36"/>
        </w:rPr>
      </w:pPr>
      <w:r w:rsidRPr="0036544C">
        <w:rPr>
          <w:b/>
          <w:bCs/>
          <w:noProof/>
          <w:color w:val="FF0000"/>
          <w:sz w:val="36"/>
          <w:szCs w:val="36"/>
        </w:rPr>
        <w:lastRenderedPageBreak/>
        <w:t>DASHBOARD AND HOME PAGE</w:t>
      </w:r>
    </w:p>
    <w:p w14:paraId="1D0CE404" w14:textId="7D665FE0" w:rsidR="0036544C" w:rsidRDefault="006C5426">
      <w:pPr>
        <w:rPr>
          <w:noProof/>
        </w:rPr>
      </w:pPr>
      <w:r>
        <w:rPr>
          <w:noProof/>
        </w:rPr>
        <w:drawing>
          <wp:inline distT="0" distB="0" distL="0" distR="0" wp14:anchorId="7372313C" wp14:editId="2CC7238D">
            <wp:extent cx="5074920" cy="14630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318"/>
                    <a:stretch/>
                  </pic:blipFill>
                  <pic:spPr bwMode="auto">
                    <a:xfrm>
                      <a:off x="0" y="0"/>
                      <a:ext cx="507492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E2B6D5" wp14:editId="25032A58">
            <wp:extent cx="4773168" cy="1744980"/>
            <wp:effectExtent l="0" t="0" r="889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02"/>
                    <a:stretch/>
                  </pic:blipFill>
                  <pic:spPr bwMode="auto">
                    <a:xfrm>
                      <a:off x="0" y="0"/>
                      <a:ext cx="4773168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B32C7A" wp14:editId="36D5724F">
            <wp:extent cx="4772660" cy="206502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11"/>
                    <a:stretch/>
                  </pic:blipFill>
                  <pic:spPr bwMode="auto">
                    <a:xfrm>
                      <a:off x="0" y="0"/>
                      <a:ext cx="477266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ED3805" wp14:editId="7B6E08C6">
            <wp:extent cx="4654296" cy="22021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777"/>
                    <a:stretch/>
                  </pic:blipFill>
                  <pic:spPr bwMode="auto">
                    <a:xfrm>
                      <a:off x="0" y="0"/>
                      <a:ext cx="4654296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85D0AB" w14:textId="77777777" w:rsidR="0036544C" w:rsidRDefault="0036544C">
      <w:pPr>
        <w:rPr>
          <w:noProof/>
        </w:rPr>
      </w:pPr>
    </w:p>
    <w:p w14:paraId="4D3F2220" w14:textId="7A6FA613" w:rsidR="006C5426" w:rsidRDefault="0036544C">
      <w:pPr>
        <w:rPr>
          <w:noProof/>
        </w:rPr>
      </w:pPr>
      <w:r>
        <w:rPr>
          <w:b/>
          <w:bCs/>
          <w:noProof/>
          <w:color w:val="FF0000"/>
          <w:sz w:val="36"/>
          <w:szCs w:val="36"/>
        </w:rPr>
        <w:lastRenderedPageBreak/>
        <w:t>DASHBOARD AND HOME PAGE</w:t>
      </w:r>
      <w:r w:rsidR="006C5426">
        <w:rPr>
          <w:noProof/>
        </w:rPr>
        <w:drawing>
          <wp:inline distT="0" distB="0" distL="0" distR="0" wp14:anchorId="1AE19B8F" wp14:editId="59770257">
            <wp:extent cx="4626864" cy="1844040"/>
            <wp:effectExtent l="0" t="0" r="254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256"/>
                    <a:stretch/>
                  </pic:blipFill>
                  <pic:spPr bwMode="auto">
                    <a:xfrm>
                      <a:off x="0" y="0"/>
                      <a:ext cx="4626864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C5426">
        <w:rPr>
          <w:noProof/>
        </w:rPr>
        <w:drawing>
          <wp:inline distT="0" distB="0" distL="0" distR="0" wp14:anchorId="7EB8A58F" wp14:editId="637577D8">
            <wp:extent cx="4809744" cy="28346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952"/>
                    <a:stretch/>
                  </pic:blipFill>
                  <pic:spPr bwMode="auto">
                    <a:xfrm>
                      <a:off x="0" y="0"/>
                      <a:ext cx="4809744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C5426">
        <w:rPr>
          <w:noProof/>
        </w:rPr>
        <w:drawing>
          <wp:inline distT="0" distB="0" distL="0" distR="0" wp14:anchorId="24CEFFFD" wp14:editId="4C6992A9">
            <wp:extent cx="5722620" cy="28346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345" t="645" r="11345" b="-645"/>
                    <a:stretch/>
                  </pic:blipFill>
                  <pic:spPr bwMode="auto">
                    <a:xfrm>
                      <a:off x="0" y="0"/>
                      <a:ext cx="572262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6DE8B" w14:textId="77777777" w:rsidR="0036544C" w:rsidRDefault="0036544C">
      <w:pPr>
        <w:rPr>
          <w:noProof/>
        </w:rPr>
      </w:pPr>
    </w:p>
    <w:p w14:paraId="6A51D12B" w14:textId="77777777" w:rsidR="0036544C" w:rsidRDefault="0036544C">
      <w:pPr>
        <w:rPr>
          <w:noProof/>
        </w:rPr>
      </w:pPr>
    </w:p>
    <w:p w14:paraId="331B2297" w14:textId="6A0FF36B" w:rsidR="006C5426" w:rsidRDefault="0036544C">
      <w:r>
        <w:rPr>
          <w:b/>
          <w:bCs/>
          <w:noProof/>
          <w:color w:val="FF0000"/>
          <w:sz w:val="36"/>
          <w:szCs w:val="36"/>
        </w:rPr>
        <w:lastRenderedPageBreak/>
        <w:t>HOME PAGE</w:t>
      </w:r>
      <w:r w:rsidR="006C5426">
        <w:rPr>
          <w:noProof/>
        </w:rPr>
        <w:drawing>
          <wp:inline distT="0" distB="0" distL="0" distR="0" wp14:anchorId="07E38F80" wp14:editId="056F2CFF">
            <wp:extent cx="5722620" cy="6400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605"/>
                    <a:stretch/>
                  </pic:blipFill>
                  <pic:spPr bwMode="auto">
                    <a:xfrm>
                      <a:off x="0" y="0"/>
                      <a:ext cx="5722620" cy="64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C5426">
        <w:t xml:space="preserve"> </w:t>
      </w:r>
    </w:p>
    <w:p w14:paraId="3DB76E91" w14:textId="77777777" w:rsidR="006C5426" w:rsidRDefault="006C5426"/>
    <w:p w14:paraId="0A514DBC" w14:textId="77777777" w:rsidR="006C5426" w:rsidRDefault="006C5426"/>
    <w:p w14:paraId="2A2117AA" w14:textId="77777777" w:rsidR="006C5426" w:rsidRDefault="006C5426">
      <w:pPr>
        <w:rPr>
          <w:b/>
          <w:bCs/>
          <w:noProof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w:t>LOGIN PAGE</w:t>
      </w:r>
      <w:r>
        <w:rPr>
          <w:noProof/>
        </w:rPr>
        <w:drawing>
          <wp:inline distT="0" distB="0" distL="0" distR="0" wp14:anchorId="6FE4ED86" wp14:editId="4429A4CB">
            <wp:extent cx="5722620" cy="26822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D4D287" wp14:editId="2CEBFD61">
            <wp:extent cx="5722620" cy="28422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2489C" w14:textId="77777777" w:rsidR="006C5426" w:rsidRDefault="006C5426">
      <w:pPr>
        <w:rPr>
          <w:b/>
          <w:bCs/>
          <w:noProof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545BE788" wp14:editId="380577F5">
            <wp:extent cx="5722620" cy="31470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40DBFE" wp14:editId="39174CEB">
            <wp:extent cx="5730240" cy="354330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AE0F7" w14:textId="77777777" w:rsidR="006C5426" w:rsidRDefault="006C5426">
      <w:pPr>
        <w:rPr>
          <w:b/>
          <w:bCs/>
          <w:noProof/>
          <w:color w:val="FF0000"/>
          <w:sz w:val="36"/>
          <w:szCs w:val="36"/>
        </w:rPr>
      </w:pPr>
      <w:r>
        <w:rPr>
          <w:b/>
          <w:bCs/>
          <w:noProof/>
          <w:color w:val="FF0000"/>
          <w:sz w:val="36"/>
          <w:szCs w:val="36"/>
        </w:rPr>
        <w:lastRenderedPageBreak/>
        <w:t>REMOVE SUBJECT :-</w:t>
      </w:r>
      <w:r w:rsidRPr="006C5426">
        <w:rPr>
          <w:b/>
          <w:bCs/>
          <w:noProof/>
          <w:sz w:val="36"/>
          <w:szCs w:val="36"/>
        </w:rPr>
        <w:drawing>
          <wp:inline distT="0" distB="0" distL="0" distR="0" wp14:anchorId="0BF3E237" wp14:editId="322D100C">
            <wp:extent cx="5722620" cy="639263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06"/>
                    <a:stretch/>
                  </pic:blipFill>
                  <pic:spPr bwMode="auto">
                    <a:xfrm>
                      <a:off x="0" y="0"/>
                      <a:ext cx="5722620" cy="639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398511" wp14:editId="6327DD88">
            <wp:extent cx="5722620" cy="80619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806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A6B7D7" wp14:editId="696EE2D2">
            <wp:extent cx="5722620" cy="31470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6DDDAC" wp14:editId="2F3BAE1A">
            <wp:extent cx="5722620" cy="31775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196DC" w14:textId="77777777" w:rsidR="006C5426" w:rsidRDefault="006C5426">
      <w:pPr>
        <w:rPr>
          <w:noProof/>
        </w:rPr>
      </w:pPr>
    </w:p>
    <w:p w14:paraId="3278A186" w14:textId="77777777" w:rsidR="006C5426" w:rsidRDefault="006C5426">
      <w:pPr>
        <w:rPr>
          <w:noProof/>
        </w:rPr>
      </w:pPr>
    </w:p>
    <w:p w14:paraId="24136C20" w14:textId="77777777" w:rsidR="006C5426" w:rsidRDefault="006C5426">
      <w:pPr>
        <w:rPr>
          <w:noProof/>
        </w:rPr>
      </w:pPr>
    </w:p>
    <w:p w14:paraId="4A01E66F" w14:textId="77777777" w:rsidR="006C5426" w:rsidRDefault="006C5426">
      <w:pPr>
        <w:rPr>
          <w:noProof/>
        </w:rPr>
      </w:pPr>
    </w:p>
    <w:p w14:paraId="6F96F4C8" w14:textId="77777777" w:rsidR="006C5426" w:rsidRDefault="006C5426">
      <w:pPr>
        <w:rPr>
          <w:noProof/>
        </w:rPr>
      </w:pPr>
    </w:p>
    <w:p w14:paraId="77154C26" w14:textId="77777777" w:rsidR="006C5426" w:rsidRDefault="006C5426">
      <w:pPr>
        <w:rPr>
          <w:noProof/>
        </w:rPr>
      </w:pPr>
    </w:p>
    <w:p w14:paraId="24F00ADA" w14:textId="77777777" w:rsidR="006C5426" w:rsidRDefault="006C5426">
      <w:pPr>
        <w:rPr>
          <w:noProof/>
        </w:rPr>
      </w:pPr>
    </w:p>
    <w:p w14:paraId="6621A4A0" w14:textId="77777777" w:rsidR="006C5426" w:rsidRDefault="006C5426">
      <w:pPr>
        <w:rPr>
          <w:noProof/>
        </w:rPr>
      </w:pPr>
    </w:p>
    <w:p w14:paraId="4E6DC42B" w14:textId="282F45A5" w:rsidR="00205873" w:rsidRDefault="006C5426">
      <w:r>
        <w:rPr>
          <w:noProof/>
        </w:rPr>
        <w:lastRenderedPageBreak/>
        <w:drawing>
          <wp:inline distT="0" distB="0" distL="0" distR="0" wp14:anchorId="19C9F21C" wp14:editId="5B953B47">
            <wp:extent cx="4968240" cy="6377940"/>
            <wp:effectExtent l="0" t="0" r="381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637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9EE405" wp14:editId="356A7DA4">
            <wp:extent cx="5722620" cy="68199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406"/>
                    <a:stretch/>
                  </pic:blipFill>
                  <pic:spPr bwMode="auto">
                    <a:xfrm>
                      <a:off x="0" y="0"/>
                      <a:ext cx="5722620" cy="681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044EB2" wp14:editId="7AA36B2A">
            <wp:extent cx="5722620" cy="3497580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E52A3A" wp14:editId="5A7B51E2">
            <wp:extent cx="5730240" cy="520446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20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3ED4A7" wp14:editId="4750D0AA">
            <wp:extent cx="4930140" cy="4457700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45D342" wp14:editId="2482BBC3">
            <wp:extent cx="5128260" cy="298704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058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szS0NDcCQjMDMyUdpeDU4uLM/DyQAsNaADaJAwcsAAAA"/>
  </w:docVars>
  <w:rsids>
    <w:rsidRoot w:val="006C5426"/>
    <w:rsid w:val="00205873"/>
    <w:rsid w:val="0036544C"/>
    <w:rsid w:val="005E6655"/>
    <w:rsid w:val="006C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BBA4D"/>
  <w15:chartTrackingRefBased/>
  <w15:docId w15:val="{9B5065DE-58B0-48BE-934E-17B09F934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426"/>
  </w:style>
  <w:style w:type="paragraph" w:styleId="Heading1">
    <w:name w:val="heading 1"/>
    <w:basedOn w:val="Normal"/>
    <w:next w:val="Normal"/>
    <w:link w:val="Heading1Char"/>
    <w:uiPriority w:val="9"/>
    <w:qFormat/>
    <w:rsid w:val="006C542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542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542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54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54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54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542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54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542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54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542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5426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542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5426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542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542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542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542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542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6C5426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542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542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C542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C5426"/>
    <w:rPr>
      <w:b/>
      <w:bCs/>
    </w:rPr>
  </w:style>
  <w:style w:type="character" w:styleId="Emphasis">
    <w:name w:val="Emphasis"/>
    <w:basedOn w:val="DefaultParagraphFont"/>
    <w:uiPriority w:val="20"/>
    <w:qFormat/>
    <w:rsid w:val="006C5426"/>
    <w:rPr>
      <w:i/>
      <w:iCs/>
    </w:rPr>
  </w:style>
  <w:style w:type="paragraph" w:styleId="NoSpacing">
    <w:name w:val="No Spacing"/>
    <w:uiPriority w:val="1"/>
    <w:qFormat/>
    <w:rsid w:val="006C54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C542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42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542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542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C542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C542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C542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C542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C542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542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customXml" Target="ink/ink1.xml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7T08:26:21.565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2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jdd Amadj</dc:creator>
  <cp:keywords/>
  <dc:description/>
  <cp:lastModifiedBy>vipra tyagi</cp:lastModifiedBy>
  <cp:revision>2</cp:revision>
  <dcterms:created xsi:type="dcterms:W3CDTF">2021-06-17T08:13:00Z</dcterms:created>
  <dcterms:modified xsi:type="dcterms:W3CDTF">2021-11-13T09:33:00Z</dcterms:modified>
</cp:coreProperties>
</file>